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EE230C" w:rsidRDefault="00AC21AF" w:rsidP="00AC21AF">
      <w:pPr>
        <w:spacing w:line="240" w:lineRule="auto"/>
        <w:rPr>
          <w:rFonts w:ascii="Calibri" w:eastAsia="Calibri" w:hAnsi="Calibri" w:cs="Calibri"/>
        </w:rPr>
      </w:pPr>
      <w:r>
        <w:rPr>
          <w:rFonts w:ascii="Calibri" w:eastAsia="Calibri" w:hAnsi="Calibri" w:cs="Calibri"/>
        </w:rPr>
        <w:t>Foreage: Misairer</w:t>
      </w:r>
    </w:p>
    <w:p w14:paraId="00000002" w14:textId="77777777" w:rsidR="00EE230C" w:rsidRDefault="00EE230C" w:rsidP="00AC21AF">
      <w:pPr>
        <w:spacing w:line="240" w:lineRule="auto"/>
        <w:rPr>
          <w:rFonts w:ascii="Calibri" w:eastAsia="Calibri" w:hAnsi="Calibri" w:cs="Calibri"/>
        </w:rPr>
      </w:pPr>
    </w:p>
    <w:p w14:paraId="00000003" w14:textId="77777777" w:rsidR="00EE230C" w:rsidRDefault="00AC21AF" w:rsidP="00AC21AF">
      <w:pPr>
        <w:spacing w:line="240" w:lineRule="auto"/>
        <w:rPr>
          <w:rFonts w:ascii="Calibri" w:eastAsia="Calibri" w:hAnsi="Calibri" w:cs="Calibri"/>
        </w:rPr>
      </w:pPr>
      <w:r>
        <w:rPr>
          <w:rFonts w:ascii="Calibri" w:eastAsia="Calibri" w:hAnsi="Calibri" w:cs="Calibri"/>
        </w:rPr>
        <w:t>My eyes opened up to the pure silence and darkness that had awaited for me. I gave off a yawn, ears pulling back and glanced around. I find myself upon a small room; the entrance door which was a series of vertical silver bars already broken off, allowing me passage through the entrance and out towards the hallway upon the other side. Lifting myself up from the grounds beneath me, I lowered my eyes down onto the flooring therein. Noticing a piece of paper that was there, dirtied and crumbled by something. I</w:t>
      </w:r>
      <w:r>
        <w:rPr>
          <w:rFonts w:ascii="Calibri" w:eastAsia="Calibri" w:hAnsi="Calibri" w:cs="Calibri"/>
        </w:rPr>
        <w:t xml:space="preserve">gnoring the state of which it was, I immediately grabbed the piece of paper and crumbled it fully into a ball. Thus throwing it onto the trashcan from the otheside of the hallway, shoot right inside while I grinned towards myself. Perhaps it was a small smile however. </w:t>
      </w:r>
    </w:p>
    <w:p w14:paraId="00000004" w14:textId="77777777" w:rsidR="00EE230C" w:rsidRDefault="00EE230C" w:rsidP="00AC21AF">
      <w:pPr>
        <w:spacing w:line="240" w:lineRule="auto"/>
        <w:rPr>
          <w:rFonts w:ascii="Calibri" w:eastAsia="Calibri" w:hAnsi="Calibri" w:cs="Calibri"/>
        </w:rPr>
      </w:pPr>
    </w:p>
    <w:p w14:paraId="00000005" w14:textId="77777777" w:rsidR="00EE230C" w:rsidRDefault="00AC21AF" w:rsidP="00AC21AF">
      <w:pPr>
        <w:spacing w:line="240" w:lineRule="auto"/>
        <w:rPr>
          <w:rFonts w:ascii="Calibri" w:eastAsia="Calibri" w:hAnsi="Calibri" w:cs="Calibri"/>
        </w:rPr>
      </w:pPr>
      <w:r>
        <w:rPr>
          <w:rFonts w:ascii="Calibri" w:eastAsia="Calibri" w:hAnsi="Calibri" w:cs="Calibri"/>
        </w:rPr>
        <w:t>After a short ‘victory’, I stepped out from the room and reappeared upon the hallway. Turned myself around towards the other end of the halls and went straight there. I had ignored the jailcell surrounding me, noticing that it was just similar or mirror towards the cell that I was kept in. Upon reaching the entrance, I climb the stairs. Up towards the level grounds of what I presumed was the first floor of the entire underground. Recalling why and how I gotten into the underground itself was the only time I</w:t>
      </w:r>
      <w:r>
        <w:rPr>
          <w:rFonts w:ascii="Calibri" w:eastAsia="Calibri" w:hAnsi="Calibri" w:cs="Calibri"/>
        </w:rPr>
        <w:t xml:space="preserve"> let off an exhale of a sigh, closing my eyes and reopening them again. Returning my attention to the horizon in front of me now.</w:t>
      </w:r>
    </w:p>
    <w:p w14:paraId="00000006" w14:textId="77777777" w:rsidR="00EE230C" w:rsidRDefault="00EE230C" w:rsidP="00AC21AF">
      <w:pPr>
        <w:spacing w:line="240" w:lineRule="auto"/>
        <w:rPr>
          <w:rFonts w:ascii="Calibri" w:eastAsia="Calibri" w:hAnsi="Calibri" w:cs="Calibri"/>
        </w:rPr>
      </w:pPr>
    </w:p>
    <w:p w14:paraId="00000007" w14:textId="77777777" w:rsidR="00EE230C" w:rsidRDefault="00AC21AF" w:rsidP="00AC21AF">
      <w:pPr>
        <w:spacing w:line="240" w:lineRule="auto"/>
        <w:rPr>
          <w:rFonts w:ascii="Calibri" w:eastAsia="Calibri" w:hAnsi="Calibri" w:cs="Calibri"/>
        </w:rPr>
      </w:pPr>
      <w:r>
        <w:rPr>
          <w:rFonts w:ascii="Calibri" w:eastAsia="Calibri" w:hAnsi="Calibri" w:cs="Calibri"/>
        </w:rPr>
        <w:t>I had noticed, firsts of all was a straight ahead path towards the horizon. Pure blackness surrounded me; with only two pairs of fire torches on either side of the bridge’s ends. My attention was drawn towards the torches; tempted to grab them in hopes to illuminating my vision upon my surroundings. But my head shake, disregarding that decision instead and just moved on. Moving through the bridge; towards the first cavern that I had already saw and immediately entered in. The first thing I had noticed was a</w:t>
      </w:r>
      <w:r>
        <w:rPr>
          <w:rFonts w:ascii="Calibri" w:eastAsia="Calibri" w:hAnsi="Calibri" w:cs="Calibri"/>
        </w:rPr>
        <w:t>nother field of darkness that I cannot see anything without bumping into it however. I felt like some sort of drunk canine, spinning and dizzy about hitting anything and everything that I had came into contact with. Yet regardless, I had presumed I had progressed further into the tunnel or cavern or whatever that I was in because I had not hit against anything that was in front of me now.</w:t>
      </w:r>
    </w:p>
    <w:p w14:paraId="00000008" w14:textId="77777777" w:rsidR="00EE230C" w:rsidRDefault="00EE230C" w:rsidP="00AC21AF">
      <w:pPr>
        <w:spacing w:line="240" w:lineRule="auto"/>
        <w:rPr>
          <w:rFonts w:ascii="Calibri" w:eastAsia="Calibri" w:hAnsi="Calibri" w:cs="Calibri"/>
        </w:rPr>
      </w:pPr>
    </w:p>
    <w:p w14:paraId="00000009" w14:textId="77777777" w:rsidR="00EE230C" w:rsidRDefault="00AC21AF" w:rsidP="00AC21AF">
      <w:pPr>
        <w:spacing w:line="240" w:lineRule="auto"/>
        <w:rPr>
          <w:rFonts w:ascii="Calibri" w:eastAsia="Calibri" w:hAnsi="Calibri" w:cs="Calibri"/>
        </w:rPr>
      </w:pPr>
      <w:r>
        <w:rPr>
          <w:rFonts w:ascii="Calibri" w:eastAsia="Calibri" w:hAnsi="Calibri" w:cs="Calibri"/>
        </w:rPr>
        <w:t>It had taken some time before I reached the center of the tunnel that something from the ceiling above me, cracked opened and a set of stairs flung immediately upon the ground. Made contact with the flooring that there were some cracks here and there. But nothing out of the usual however. As I pondered, my eyes rose towards the stairs. Towards the skylight that awaits for me above. My ears perked upon the sounds of cheering and roaring that were there that I blinked for a couple more times before giving int</w:t>
      </w:r>
      <w:r>
        <w:rPr>
          <w:rFonts w:ascii="Calibri" w:eastAsia="Calibri" w:hAnsi="Calibri" w:cs="Calibri"/>
        </w:rPr>
        <w:t>o the curiosity that I had lingering within my own body. Thus climbing high from the stairs; resurfacing upon the ceiling of the cavern which was now the flooring of… of whatever this place was.</w:t>
      </w:r>
    </w:p>
    <w:p w14:paraId="0000000A" w14:textId="77777777" w:rsidR="00EE230C" w:rsidRDefault="00EE230C" w:rsidP="00AC21AF">
      <w:pPr>
        <w:spacing w:line="240" w:lineRule="auto"/>
        <w:rPr>
          <w:rFonts w:ascii="Calibri" w:eastAsia="Calibri" w:hAnsi="Calibri" w:cs="Calibri"/>
        </w:rPr>
      </w:pPr>
    </w:p>
    <w:p w14:paraId="0000000B" w14:textId="77777777" w:rsidR="00EE230C" w:rsidRDefault="00AC21AF" w:rsidP="00AC21AF">
      <w:pPr>
        <w:spacing w:line="240" w:lineRule="auto"/>
        <w:rPr>
          <w:rFonts w:ascii="Calibri" w:eastAsia="Calibri" w:hAnsi="Calibri" w:cs="Calibri"/>
        </w:rPr>
      </w:pPr>
      <w:r>
        <w:rPr>
          <w:rFonts w:ascii="Calibri" w:eastAsia="Calibri" w:hAnsi="Calibri" w:cs="Calibri"/>
        </w:rPr>
        <w:t>I had found myself somewhere that I knew I should not be. There were no sounds; no roaring or cheering that I had heard earlier on. All was tranquility and tensed as if someone then was holding their breath. I frowned upon this realization that I had started flattening my own ears because of it. My attention was drawn towards the surrounding, gazing towards the blackness that now make up the horizon. The series of walls that were in ever different directions which had created different and unique pathways t</w:t>
      </w:r>
      <w:r>
        <w:rPr>
          <w:rFonts w:ascii="Calibri" w:eastAsia="Calibri" w:hAnsi="Calibri" w:cs="Calibri"/>
        </w:rPr>
        <w:t>owards somewhere. I only shake my head because of this and immediately turned around; lowering my head to glance at the ground. But was shocked to see that the hole that I had submerged from was not there anymore. For in its place was sand of a lighter color. Pale? I think? I shake my head again at the thought; returning back into the reality of where I was place in as my eyes shift towards the darkness surrounding me and the series of different positioned walls.</w:t>
      </w:r>
    </w:p>
    <w:p w14:paraId="0000000C" w14:textId="77777777" w:rsidR="00EE230C" w:rsidRDefault="00EE230C" w:rsidP="00AC21AF">
      <w:pPr>
        <w:spacing w:line="240" w:lineRule="auto"/>
        <w:rPr>
          <w:rFonts w:ascii="Calibri" w:eastAsia="Calibri" w:hAnsi="Calibri" w:cs="Calibri"/>
        </w:rPr>
      </w:pPr>
    </w:p>
    <w:p w14:paraId="0000000D" w14:textId="77777777" w:rsidR="00EE230C" w:rsidRDefault="00AC21AF" w:rsidP="00AC21AF">
      <w:pPr>
        <w:spacing w:line="240" w:lineRule="auto"/>
        <w:rPr>
          <w:rFonts w:ascii="Calibri" w:eastAsia="Calibri" w:hAnsi="Calibri" w:cs="Calibri"/>
        </w:rPr>
      </w:pPr>
      <w:r>
        <w:rPr>
          <w:rFonts w:ascii="Calibri" w:eastAsia="Calibri" w:hAnsi="Calibri" w:cs="Calibri"/>
        </w:rPr>
        <w:t>Right out of the gate; four or five paths were presented to me. The normal four tilted towards the side which makes somewhat of an letter ’x’ and one path that was attached from the intersection of two leftward paths from the letter. I stared onto the five paths before me; running my eyes up following them, down towards the destination that was ahead of me. Clouded by the pure darkened haze that was there. Something that I had not noticed beforehand however. I just ignored the haze and just continued follow</w:t>
      </w:r>
      <w:r>
        <w:rPr>
          <w:rFonts w:ascii="Calibri" w:eastAsia="Calibri" w:hAnsi="Calibri" w:cs="Calibri"/>
        </w:rPr>
        <w:t xml:space="preserve">ing up the path, gazing while pondering about which shall I take for the meantime. I started hearing something. Something that was closed by. It had snapped out of my own thoughts that I had started glancing around the place. Staring onto the walls surrounding me, staring to the paths. Then towards the night skies above me. But nothing. </w:t>
      </w:r>
    </w:p>
    <w:p w14:paraId="0000000E" w14:textId="77777777" w:rsidR="00EE230C" w:rsidRDefault="00EE230C" w:rsidP="00AC21AF">
      <w:pPr>
        <w:spacing w:line="240" w:lineRule="auto"/>
        <w:rPr>
          <w:rFonts w:ascii="Calibri" w:eastAsia="Calibri" w:hAnsi="Calibri" w:cs="Calibri"/>
        </w:rPr>
      </w:pPr>
    </w:p>
    <w:p w14:paraId="0000000F" w14:textId="77777777" w:rsidR="00EE230C" w:rsidRDefault="00AC21AF" w:rsidP="00AC21AF">
      <w:pPr>
        <w:spacing w:line="240" w:lineRule="auto"/>
        <w:rPr>
          <w:rFonts w:ascii="Calibri" w:eastAsia="Calibri" w:hAnsi="Calibri" w:cs="Calibri"/>
        </w:rPr>
      </w:pPr>
      <w:r>
        <w:rPr>
          <w:rFonts w:ascii="Calibri" w:eastAsia="Calibri" w:hAnsi="Calibri" w:cs="Calibri"/>
        </w:rPr>
        <w:t>Following the something, I started hearing footsteps. Some were faint, others were loud and I shivered suddenly. I take a step back from the center path, towards the wall behind me. But I never anticipated for the hand walls to grabbed me, dragging me rapidly into them. Making me disappear from the path itself. I was startled that my eyes started opening upon which, I started struggling upon my own ‘imprison’ but the hand were strong enough to support me somehow. As I slowly submit to the imprisonment, my a</w:t>
      </w:r>
      <w:r>
        <w:rPr>
          <w:rFonts w:ascii="Calibri" w:eastAsia="Calibri" w:hAnsi="Calibri" w:cs="Calibri"/>
        </w:rPr>
        <w:t>ttention was drawn back towards the path ahead of me. My ears perked upon listening to the loud footsteps that echoed, coming close as time dwindled down. I frowned, pondering about a decision that was rapidly closing as the footsteps ‘died’ when fast approached to where I was and thus, that was when I had noticed their eyesight.</w:t>
      </w:r>
    </w:p>
    <w:p w14:paraId="00000010" w14:textId="77777777" w:rsidR="00EE230C" w:rsidRDefault="00EE230C" w:rsidP="00AC21AF">
      <w:pPr>
        <w:spacing w:line="240" w:lineRule="auto"/>
        <w:rPr>
          <w:rFonts w:ascii="Calibri" w:eastAsia="Calibri" w:hAnsi="Calibri" w:cs="Calibri"/>
        </w:rPr>
      </w:pPr>
    </w:p>
    <w:p w14:paraId="00000011" w14:textId="77777777" w:rsidR="00EE230C" w:rsidRDefault="00AC21AF" w:rsidP="00AC21AF">
      <w:pPr>
        <w:spacing w:line="240" w:lineRule="auto"/>
        <w:rPr>
          <w:rFonts w:ascii="Calibri" w:eastAsia="Calibri" w:hAnsi="Calibri" w:cs="Calibri"/>
        </w:rPr>
      </w:pPr>
      <w:r>
        <w:rPr>
          <w:rFonts w:ascii="Calibri" w:eastAsia="Calibri" w:hAnsi="Calibri" w:cs="Calibri"/>
        </w:rPr>
        <w:t>It was not normal. Oh no it was not. Eyes that were squinted that it kind of looked like a walnut or just nut in generals however. The pupils were big; sharp and had little edges that stretched outward from it. Bloody red eyes surrounded the pupil. Looking like as if it was coming some sort of a horror move or something similar to that. I froze up instantly; fear gripped me cold like a tight hand. I cannot breath at all that it was starting to feel like choking or something similar. More and more eyes poppe</w:t>
      </w:r>
      <w:r>
        <w:rPr>
          <w:rFonts w:ascii="Calibri" w:eastAsia="Calibri" w:hAnsi="Calibri" w:cs="Calibri"/>
        </w:rPr>
        <w:t>d out from the cracks of the paths; eyeing upon ‘me’ that I just looked away, closed my eyes to prevent myself from meeting their eyes and just stay still. It had taken a good fifteen seconds before the eyes pulled away and myself was released from the imprisonment, allowed to walk outside of the walls. Back onto solid ground once more.</w:t>
      </w:r>
    </w:p>
    <w:p w14:paraId="00000012" w14:textId="77777777" w:rsidR="00EE230C" w:rsidRDefault="00EE230C" w:rsidP="00AC21AF">
      <w:pPr>
        <w:spacing w:line="240" w:lineRule="auto"/>
        <w:rPr>
          <w:rFonts w:ascii="Calibri" w:eastAsia="Calibri" w:hAnsi="Calibri" w:cs="Calibri"/>
        </w:rPr>
      </w:pPr>
    </w:p>
    <w:p w14:paraId="00000013" w14:textId="77777777" w:rsidR="00EE230C" w:rsidRDefault="00AC21AF" w:rsidP="00AC21AF">
      <w:pPr>
        <w:spacing w:line="240" w:lineRule="auto"/>
        <w:rPr>
          <w:rFonts w:ascii="Calibri" w:eastAsia="Calibri" w:hAnsi="Calibri" w:cs="Calibri"/>
        </w:rPr>
      </w:pPr>
      <w:r>
        <w:rPr>
          <w:rFonts w:ascii="Calibri" w:eastAsia="Calibri" w:hAnsi="Calibri" w:cs="Calibri"/>
        </w:rPr>
        <w:t>Yet when I gained the freedom of mobility, I used it instantly. I sprinted down a random path. Never caring about me running down the wrong path, leading up to one of those ‘eyes’ or getting myself caught by them either. I just ran. Ran like hell through the path; never once thought about taking any sort of alternative that was offered to me. I ran straight towards the end; sprinting while the winds blew against my own face. Up towards the very end of the path where another path interlocks with and continue</w:t>
      </w:r>
      <w:r>
        <w:rPr>
          <w:rFonts w:ascii="Calibri" w:eastAsia="Calibri" w:hAnsi="Calibri" w:cs="Calibri"/>
        </w:rPr>
        <w:t>d extending further. I followed a series of paths as they interlocked and continued. Driving me further from the center starting intersection where I had met all of the ‘eyes’ then. I had sprinted until I soon became exhausted that the breath within my own lungs were dried out; driving out short breaths apparently as I gradually slowed down to a stop. Returning from the fear adrenaline that I had witness from the interaction of those ‘eyes’, I glanced around upon the surrounding of where I was now. Noting t</w:t>
      </w:r>
      <w:r>
        <w:rPr>
          <w:rFonts w:ascii="Calibri" w:eastAsia="Calibri" w:hAnsi="Calibri" w:cs="Calibri"/>
        </w:rPr>
        <w:t>he familiarity of the navy walls surrounding me, once again creating new paths that would be presented. Stretched far into the horizon, in random directions elsewhere.</w:t>
      </w:r>
    </w:p>
    <w:p w14:paraId="00000014" w14:textId="77777777" w:rsidR="00EE230C" w:rsidRDefault="00EE230C" w:rsidP="00AC21AF">
      <w:pPr>
        <w:spacing w:line="240" w:lineRule="auto"/>
        <w:rPr>
          <w:rFonts w:ascii="Calibri" w:eastAsia="Calibri" w:hAnsi="Calibri" w:cs="Calibri"/>
        </w:rPr>
      </w:pPr>
    </w:p>
    <w:p w14:paraId="00000015" w14:textId="77777777" w:rsidR="00EE230C" w:rsidRDefault="00AC21AF" w:rsidP="00AC21AF">
      <w:pPr>
        <w:spacing w:line="240" w:lineRule="auto"/>
        <w:rPr>
          <w:rFonts w:ascii="Calibri" w:eastAsia="Calibri" w:hAnsi="Calibri" w:cs="Calibri"/>
        </w:rPr>
      </w:pPr>
      <w:r>
        <w:rPr>
          <w:rFonts w:ascii="Calibri" w:eastAsia="Calibri" w:hAnsi="Calibri" w:cs="Calibri"/>
        </w:rPr>
        <w:t xml:space="preserve">I was still stuck at the same spot. Same place. But at a different environment. I never knew how this had became to be; nor had I knew it however. It had just became like that. For with a frown, I just closed opened my eyes again. Pondering thoughts swirling inside of my own mind as I wonder of where shall I be going now. With the available spots presented to me, I take another glance towards them. Following </w:t>
      </w:r>
      <w:r>
        <w:rPr>
          <w:rFonts w:ascii="Calibri" w:eastAsia="Calibri" w:hAnsi="Calibri" w:cs="Calibri"/>
        </w:rPr>
        <w:lastRenderedPageBreak/>
        <w:t>my eyes upward along the path towards the horizons that they speak of where the paths thus faded from my own visions, preventing me from being able to see more than what I saw now. I stared onto the paths before me; glancing from one to another in ponderance. Thoughts filling my head, ‘arguing’ amongst themselves of where shall I be going as my own ears flattened against my own skull, whimpering frustratedly as my head shift back to the first path to my left.</w:t>
      </w:r>
    </w:p>
    <w:p w14:paraId="00000016" w14:textId="77777777" w:rsidR="00EE230C" w:rsidRDefault="00EE230C" w:rsidP="00AC21AF">
      <w:pPr>
        <w:spacing w:line="240" w:lineRule="auto"/>
        <w:rPr>
          <w:rFonts w:ascii="Calibri" w:eastAsia="Calibri" w:hAnsi="Calibri" w:cs="Calibri"/>
        </w:rPr>
      </w:pPr>
    </w:p>
    <w:p w14:paraId="00000017" w14:textId="77777777" w:rsidR="00EE230C" w:rsidRDefault="00AC21AF" w:rsidP="00AC21AF">
      <w:pPr>
        <w:spacing w:line="240" w:lineRule="auto"/>
        <w:rPr>
          <w:rFonts w:ascii="Calibri" w:eastAsia="Calibri" w:hAnsi="Calibri" w:cs="Calibri"/>
        </w:rPr>
      </w:pPr>
      <w:r>
        <w:rPr>
          <w:rFonts w:ascii="Calibri" w:eastAsia="Calibri" w:hAnsi="Calibri" w:cs="Calibri"/>
        </w:rPr>
        <w:t xml:space="preserve">However, before I could make a move. I started hearing something in the distance. A howl or was it just a gust of the winds? I shake my head, trying my best to ignore it. Dismissing it as just something of a wind instead. Yet the howls grew; louder and more intense. I started hearing high speed footsteps as if someone was chasing me down somehow. I glanced over my shoulder, curious as to whomever was there. But all I could see was nothing for the darkness had covered up my pursuiter. Nothing but the sudden </w:t>
      </w:r>
      <w:r>
        <w:rPr>
          <w:rFonts w:ascii="Calibri" w:eastAsia="Calibri" w:hAnsi="Calibri" w:cs="Calibri"/>
        </w:rPr>
        <w:t>silence that followed the rapid footsteps as every sound made outside of myself had faded or sharply cut entirely. Rendering the entire fields of sounds into silence and tranquility. I was a bit surprised by it too that I was starting to slightly shake, frowning was formed upon my snout as I gradually turned my attention from the path behind me, back towards the presentable paths before me. I choose without hesitation.</w:t>
      </w:r>
    </w:p>
    <w:p w14:paraId="00000018" w14:textId="77777777" w:rsidR="00EE230C" w:rsidRDefault="00EE230C" w:rsidP="00AC21AF">
      <w:pPr>
        <w:spacing w:line="240" w:lineRule="auto"/>
        <w:rPr>
          <w:rFonts w:ascii="Calibri" w:eastAsia="Calibri" w:hAnsi="Calibri" w:cs="Calibri"/>
        </w:rPr>
      </w:pPr>
    </w:p>
    <w:p w14:paraId="00000019" w14:textId="77777777" w:rsidR="00EE230C" w:rsidRDefault="00AC21AF" w:rsidP="00AC21AF">
      <w:pPr>
        <w:spacing w:line="240" w:lineRule="auto"/>
        <w:rPr>
          <w:rFonts w:ascii="Calibri" w:eastAsia="Calibri" w:hAnsi="Calibri" w:cs="Calibri"/>
        </w:rPr>
      </w:pPr>
      <w:r>
        <w:rPr>
          <w:rFonts w:ascii="Calibri" w:eastAsia="Calibri" w:hAnsi="Calibri" w:cs="Calibri"/>
        </w:rPr>
        <w:t xml:space="preserve">Heeding onto the path that I had taken, I entered through its entrance path. By passing the line that was underneath me. A sudden creek erupted upon the silence surrounding me. Yet I had ignored it somehow and just continued moving on down the path where the walls had now turned into gray. Continuing onward, my ears perked upon hearing that same sounds behind me. The sounds of rapid running; rapid footsteps and heavy breathing. It was like it all came at once, no hesitation. No nothing however. I wanted to </w:t>
      </w:r>
      <w:r>
        <w:rPr>
          <w:rFonts w:ascii="Calibri" w:eastAsia="Calibri" w:hAnsi="Calibri" w:cs="Calibri"/>
        </w:rPr>
        <w:t>run. But I fear of startling whomever was pursuing against me, acknowledging that I ‘heard’ him or her from behind and had responded. The gray walls gradually turned to darker shades of red, with every step of the way forth through the path as my eyes peer out onto the horizon before me. I swear, I thought I saw a face watching me. I shake my head. I picked up the pace. Roaring down the flight of the path laid down before me, was the time that I had noticed an arch at the very end of the hallway. Leading in</w:t>
      </w:r>
      <w:r>
        <w:rPr>
          <w:rFonts w:ascii="Calibri" w:eastAsia="Calibri" w:hAnsi="Calibri" w:cs="Calibri"/>
        </w:rPr>
        <w:t>to another room. Another dark room apparently. I entered in. Plunging myself into the purest darkness as my eyes swirled around upon my surroundings, staring off onto the darkest of walls.</w:t>
      </w:r>
    </w:p>
    <w:p w14:paraId="0000001A" w14:textId="77777777" w:rsidR="00EE230C" w:rsidRDefault="00EE230C" w:rsidP="00AC21AF">
      <w:pPr>
        <w:spacing w:line="240" w:lineRule="auto"/>
        <w:rPr>
          <w:rFonts w:ascii="Calibri" w:eastAsia="Calibri" w:hAnsi="Calibri" w:cs="Calibri"/>
        </w:rPr>
      </w:pPr>
    </w:p>
    <w:p w14:paraId="0000001B" w14:textId="77777777" w:rsidR="00EE230C" w:rsidRDefault="00AC21AF" w:rsidP="00AC21AF">
      <w:pPr>
        <w:spacing w:line="240" w:lineRule="auto"/>
        <w:rPr>
          <w:rFonts w:ascii="Calibri" w:eastAsia="Calibri" w:hAnsi="Calibri" w:cs="Calibri"/>
        </w:rPr>
      </w:pPr>
      <w:r>
        <w:rPr>
          <w:rFonts w:ascii="Calibri" w:eastAsia="Calibri" w:hAnsi="Calibri" w:cs="Calibri"/>
        </w:rPr>
        <w:t xml:space="preserve">It was rather impossible to see anything at all however. The sounds all died off. The darkness prevails and hinders upon my eyesights, preventing me from being able to see anything longer than what I am currency seeing now. I frowned onto this, just as the ringing echoed upon the interior part of my own ears. Taking a step forward from the door behind me, I further went into the purest of darkness inside of the room and glanced around. Through the darkness, I thought I had noticed several doors surrounding </w:t>
      </w:r>
      <w:r>
        <w:rPr>
          <w:rFonts w:ascii="Calibri" w:eastAsia="Calibri" w:hAnsi="Calibri" w:cs="Calibri"/>
        </w:rPr>
        <w:t>me. There were numbers imprinted above those doors; numbered from two to seven apparently. The first door adjacent to the second door was missing its first number. As I circled around the very spot that I was standing on, I glanced towards those doors or the general direction of where those doors were however. Squinting my eyes upon which in hopes of finding out what numbers were raised above them. Yet it was rather impossible however.</w:t>
      </w:r>
    </w:p>
    <w:p w14:paraId="0000001C" w14:textId="77777777" w:rsidR="00EE230C" w:rsidRDefault="00EE230C" w:rsidP="00AC21AF">
      <w:pPr>
        <w:spacing w:line="240" w:lineRule="auto"/>
        <w:rPr>
          <w:rFonts w:ascii="Calibri" w:eastAsia="Calibri" w:hAnsi="Calibri" w:cs="Calibri"/>
        </w:rPr>
      </w:pPr>
    </w:p>
    <w:p w14:paraId="0000001D" w14:textId="77777777" w:rsidR="00EE230C" w:rsidRDefault="00AC21AF" w:rsidP="00AC21AF">
      <w:pPr>
        <w:spacing w:line="240" w:lineRule="auto"/>
        <w:rPr>
          <w:rFonts w:ascii="Calibri" w:eastAsia="Calibri" w:hAnsi="Calibri" w:cs="Calibri"/>
        </w:rPr>
      </w:pPr>
      <w:r>
        <w:rPr>
          <w:rFonts w:ascii="Calibri" w:eastAsia="Calibri" w:hAnsi="Calibri" w:cs="Calibri"/>
        </w:rPr>
        <w:t xml:space="preserve">Instead of straining my eyesight upon the fields of darkness, I walked up towards the general direction of where those doors were. Up close and personal was the time that I saw that the doors presented themselves. For indeed, they were eight of them. Two to seven numbers were held high above the opened doors. Only the first and eight never had one however. As my eyes peered upon each of those doors, I found myself hesitated for some strange reason. Because of the terror and the anxiety that I had </w:t>
      </w:r>
      <w:r>
        <w:rPr>
          <w:rFonts w:ascii="Calibri" w:eastAsia="Calibri" w:hAnsi="Calibri" w:cs="Calibri"/>
        </w:rPr>
        <w:lastRenderedPageBreak/>
        <w:t>felt beforehand before coming straight here, I had wondered, curiosity and anxiety, of what trouble would I face in the next few doors? For as I had recalled, there were plenty of them.</w:t>
      </w:r>
    </w:p>
    <w:p w14:paraId="0000001E" w14:textId="77777777" w:rsidR="00EE230C" w:rsidRDefault="00EE230C" w:rsidP="00AC21AF">
      <w:pPr>
        <w:spacing w:line="240" w:lineRule="auto"/>
        <w:rPr>
          <w:rFonts w:ascii="Calibri" w:eastAsia="Calibri" w:hAnsi="Calibri" w:cs="Calibri"/>
        </w:rPr>
      </w:pPr>
    </w:p>
    <w:p w14:paraId="0000001F" w14:textId="77777777" w:rsidR="00EE230C" w:rsidRDefault="00AC21AF" w:rsidP="00AC21AF">
      <w:pPr>
        <w:spacing w:line="240" w:lineRule="auto"/>
        <w:rPr>
          <w:rFonts w:ascii="Calibri" w:eastAsia="Calibri" w:hAnsi="Calibri" w:cs="Calibri"/>
        </w:rPr>
      </w:pPr>
      <w:r>
        <w:rPr>
          <w:rFonts w:ascii="Calibri" w:eastAsia="Calibri" w:hAnsi="Calibri" w:cs="Calibri"/>
        </w:rPr>
        <w:t>So with a gulp that vibrates my own throat, I shift my eyes upon the second door before me. Staring onto it suddenly as if I could win some sort of staring contest with it. Thus with another gulp, I started diving right inward. For getting through the second door’s entrance, my ears perked upon hearing the sudden howls and roars that filled the tension air above me. My eyes opened up; to reveal that I was inside of a metal room. Sounds of swirls and something heavy humming echoed upon my ears at the first s</w:t>
      </w:r>
      <w:r>
        <w:rPr>
          <w:rFonts w:ascii="Calibri" w:eastAsia="Calibri" w:hAnsi="Calibri" w:cs="Calibri"/>
        </w:rPr>
        <w:t>hot that I had went through upon the room. It had indeed made me blink somehow that I just shake my own head and walked across the metal room, straight towards the opened door before me. Thus starting the second door’s offer.</w:t>
      </w:r>
    </w:p>
    <w:p w14:paraId="00000020" w14:textId="77777777" w:rsidR="00EE230C" w:rsidRDefault="00EE230C" w:rsidP="00AC21AF">
      <w:pPr>
        <w:spacing w:line="240" w:lineRule="auto"/>
        <w:rPr>
          <w:rFonts w:ascii="Calibri" w:eastAsia="Calibri" w:hAnsi="Calibri" w:cs="Calibri"/>
        </w:rPr>
      </w:pPr>
    </w:p>
    <w:p w14:paraId="00000021" w14:textId="77777777" w:rsidR="00EE230C" w:rsidRDefault="00AC21AF" w:rsidP="00AC21AF">
      <w:pPr>
        <w:spacing w:line="240" w:lineRule="auto"/>
        <w:rPr>
          <w:rFonts w:ascii="Calibri" w:eastAsia="Calibri" w:hAnsi="Calibri" w:cs="Calibri"/>
        </w:rPr>
      </w:pPr>
      <w:r>
        <w:rPr>
          <w:rFonts w:ascii="Calibri" w:eastAsia="Calibri" w:hAnsi="Calibri" w:cs="Calibri"/>
        </w:rPr>
        <w:t>The first thing I had noticed was that the entire hallway and paths were made up of metal. All tied together with screws and dots. But even those were loosed that some and parts of the walls and floors that make up the hallway and paths were broken off and flew to who knows where. I kept eye upon the two paths that was before me, left and right. However it had seem that the left path was shattered and torn apart, perhaps due to the loud humming that I was now hearing. I blinked as my ears flickered upon hea</w:t>
      </w:r>
      <w:r>
        <w:rPr>
          <w:rFonts w:ascii="Calibri" w:eastAsia="Calibri" w:hAnsi="Calibri" w:cs="Calibri"/>
        </w:rPr>
        <w:t>ring that sound that even I turned my head over my shoulder; gazing to the metal room behind me. Wondering and pondering about what was there. Yet it had seemed that silence hanged overhead, despite the sounds of loud humming ‘fighting’ over that silence either. That I had decided to just ignored it instead and moved on, heeding towards the left. Walking to the side; hitting already the corner that was before me, I turned that corner and heed down the new path that was presented before me. Completely ignori</w:t>
      </w:r>
      <w:r>
        <w:rPr>
          <w:rFonts w:ascii="Calibri" w:eastAsia="Calibri" w:hAnsi="Calibri" w:cs="Calibri"/>
        </w:rPr>
        <w:t>ng the alternative paths that were there over to my right side that perhaps would lead straight into deadends and something else however. As I continued down the hallway, I continued hearing the increased in volume of that loud humming sounds. Added to which was the sounds of rumbling and perhaps something more than that.</w:t>
      </w:r>
    </w:p>
    <w:p w14:paraId="00000022" w14:textId="77777777" w:rsidR="00EE230C" w:rsidRDefault="00EE230C" w:rsidP="00AC21AF">
      <w:pPr>
        <w:spacing w:line="240" w:lineRule="auto"/>
        <w:rPr>
          <w:rFonts w:ascii="Calibri" w:eastAsia="Calibri" w:hAnsi="Calibri" w:cs="Calibri"/>
        </w:rPr>
      </w:pPr>
    </w:p>
    <w:p w14:paraId="00000023" w14:textId="77777777" w:rsidR="00EE230C" w:rsidRDefault="00AC21AF" w:rsidP="00AC21AF">
      <w:pPr>
        <w:spacing w:line="240" w:lineRule="auto"/>
        <w:rPr>
          <w:rFonts w:ascii="Calibri" w:eastAsia="Calibri" w:hAnsi="Calibri" w:cs="Calibri"/>
        </w:rPr>
      </w:pPr>
      <w:r>
        <w:rPr>
          <w:rFonts w:ascii="Calibri" w:eastAsia="Calibri" w:hAnsi="Calibri" w:cs="Calibri"/>
        </w:rPr>
        <w:t xml:space="preserve">I had wanted to blink and pause; hoping to find out what that added sound was all about. ButI was already reaching the very end of the path where a closed door would lead me into the next set of paths or room, whatever had came first however. But when I came across upon the door; I had realized thus it was locked somehow. I blinked in rather surprise; eyes opened wide before shaking my own head, growling a bit frustrated about the predicament that I had found myself upon and just turned, retracing my steps </w:t>
      </w:r>
      <w:r>
        <w:rPr>
          <w:rFonts w:ascii="Calibri" w:eastAsia="Calibri" w:hAnsi="Calibri" w:cs="Calibri"/>
        </w:rPr>
        <w:t>back towards the last corner before the door. Thus something bad had happened. There were crackling noises behind me. But it was not coming from the live wires however. Rather it was coming from the walls behind me. I never turned around. Instead, take a step forward and came across the first alternative path to which I had entered through.</w:t>
      </w:r>
    </w:p>
    <w:p w14:paraId="00000024" w14:textId="77777777" w:rsidR="00EE230C" w:rsidRDefault="00EE230C" w:rsidP="00AC21AF">
      <w:pPr>
        <w:spacing w:line="240" w:lineRule="auto"/>
        <w:rPr>
          <w:rFonts w:ascii="Calibri" w:eastAsia="Calibri" w:hAnsi="Calibri" w:cs="Calibri"/>
        </w:rPr>
      </w:pPr>
    </w:p>
    <w:p w14:paraId="00000025" w14:textId="77777777" w:rsidR="00EE230C" w:rsidRDefault="00AC21AF" w:rsidP="00AC21AF">
      <w:pPr>
        <w:spacing w:line="240" w:lineRule="auto"/>
        <w:rPr>
          <w:rFonts w:ascii="Calibri" w:eastAsia="Calibri" w:hAnsi="Calibri" w:cs="Calibri"/>
        </w:rPr>
      </w:pPr>
      <w:r>
        <w:rPr>
          <w:rFonts w:ascii="Calibri" w:eastAsia="Calibri" w:hAnsi="Calibri" w:cs="Calibri"/>
        </w:rPr>
        <w:t>I had found myself sprinting down the path; the darkness turned into a sharp red color. That same color that I had saw moments earlier on. I sprinted, feeling the heat of my own body as my legs were starting to ached from all of that running that I had committed from the previous on runs. But I had ignored the following thoughts that had came with it however. Another crack came loud into my ears, the sounds of alarm erupted through the pure darkness surrounding me. Panic and fear, mixed together, was now st</w:t>
      </w:r>
      <w:r>
        <w:rPr>
          <w:rFonts w:ascii="Calibri" w:eastAsia="Calibri" w:hAnsi="Calibri" w:cs="Calibri"/>
        </w:rPr>
        <w:t>arting to seep into my veins, into my own body as I continued sprinting down the path. The paths twisted and turned; taking sharp corner turns as new paths interchanged with the old ones. It was like going around in a spiral or something identical to that however. I had never once thought that I would seeing a spiral series of path such as this. But there was no way to continue pondering about this.</w:t>
      </w:r>
    </w:p>
    <w:p w14:paraId="00000026" w14:textId="77777777" w:rsidR="00EE230C" w:rsidRDefault="00EE230C" w:rsidP="00AC21AF">
      <w:pPr>
        <w:spacing w:line="240" w:lineRule="auto"/>
        <w:rPr>
          <w:rFonts w:ascii="Calibri" w:eastAsia="Calibri" w:hAnsi="Calibri" w:cs="Calibri"/>
        </w:rPr>
      </w:pPr>
    </w:p>
    <w:p w14:paraId="00000027" w14:textId="77777777" w:rsidR="00EE230C" w:rsidRDefault="00AC21AF" w:rsidP="00AC21AF">
      <w:pPr>
        <w:spacing w:line="240" w:lineRule="auto"/>
        <w:rPr>
          <w:rFonts w:ascii="Calibri" w:eastAsia="Calibri" w:hAnsi="Calibri" w:cs="Calibri"/>
        </w:rPr>
      </w:pPr>
      <w:r>
        <w:rPr>
          <w:rFonts w:ascii="Calibri" w:eastAsia="Calibri" w:hAnsi="Calibri" w:cs="Calibri"/>
        </w:rPr>
        <w:lastRenderedPageBreak/>
        <w:t>For the cracks erupted again; a loud roar erupted following it. The weird sound sharply hit against the inner parts of my ears causing me sharp pain straight onto my own mind. Yet somehow I had ignored it. Ignored the sounds additionally while I stayed a foot or two seconds long away from whomever it was. Yet I had thought differently, knowing full well that whomever was pursuing me would catch up indefinitely and without hesitation at all. Until I cannot make anymore mistakes at all. Closing my eyes as I r</w:t>
      </w:r>
      <w:r>
        <w:rPr>
          <w:rFonts w:ascii="Calibri" w:eastAsia="Calibri" w:hAnsi="Calibri" w:cs="Calibri"/>
        </w:rPr>
        <w:t>ounded the corner, I glanced towards the right side of the paths that I was upon. Staring onto something glowing in between the cracks of the walls that make up the path. I blinked in rather surprise, noting of the bright greenness that was glowing. ‘Was I close?’ I wondered, rounding the next corner while I had not acknowledged that the paths were becoming more shorter as I continued sprinting down them. The monster’s roar erupted again; that sharp pain interrupting my thoughts inside of my mind and induci</w:t>
      </w:r>
      <w:r>
        <w:rPr>
          <w:rFonts w:ascii="Calibri" w:eastAsia="Calibri" w:hAnsi="Calibri" w:cs="Calibri"/>
        </w:rPr>
        <w:t>ng some sort of pain inside as I had gained a headache for some reason. Still, I continued onward.</w:t>
      </w:r>
    </w:p>
    <w:p w14:paraId="00000028" w14:textId="77777777" w:rsidR="00EE230C" w:rsidRDefault="00EE230C" w:rsidP="00AC21AF">
      <w:pPr>
        <w:spacing w:line="240" w:lineRule="auto"/>
        <w:rPr>
          <w:rFonts w:ascii="Calibri" w:eastAsia="Calibri" w:hAnsi="Calibri" w:cs="Calibri"/>
        </w:rPr>
      </w:pPr>
    </w:p>
    <w:p w14:paraId="00000029" w14:textId="77777777" w:rsidR="00EE230C" w:rsidRDefault="00AC21AF" w:rsidP="00AC21AF">
      <w:pPr>
        <w:spacing w:line="240" w:lineRule="auto"/>
        <w:rPr>
          <w:rFonts w:ascii="Calibri" w:eastAsia="Calibri" w:hAnsi="Calibri" w:cs="Calibri"/>
        </w:rPr>
      </w:pPr>
      <w:r>
        <w:rPr>
          <w:rFonts w:ascii="Calibri" w:eastAsia="Calibri" w:hAnsi="Calibri" w:cs="Calibri"/>
        </w:rPr>
        <w:t>For sooner that I draw closer towards the center, was the time that I had realized my breathing was quicker. My legs aching sharply and were heating up. My mind was exhausted from pondering and not thanks to that sharp pain that the monster had induced it to me from how? But I just ignored that thought and continued. I saw the bright greenish glow lingering onto the walls before me as I had drawn closer towards it. I take a step forth and rounded the last corner of the path, only taking a step forth until I</w:t>
      </w:r>
      <w:r>
        <w:rPr>
          <w:rFonts w:ascii="Calibri" w:eastAsia="Calibri" w:hAnsi="Calibri" w:cs="Calibri"/>
        </w:rPr>
        <w:t xml:space="preserve"> had noticed what it was. A bright green brain; glowing and throbbing as if it was alive. Thoughts that were in a form of a white bubble was forming from it, sent to the tubes that were stabbed upon the surfaces of the tube. My eyes stared onto the surface of the brain. I walked up towards it. Placed my paws onto the surface. Thus brought something up adjacent to me; fast.</w:t>
      </w:r>
    </w:p>
    <w:p w14:paraId="0000002A" w14:textId="77777777" w:rsidR="00EE230C" w:rsidRDefault="00EE230C" w:rsidP="00AC21AF">
      <w:pPr>
        <w:spacing w:line="240" w:lineRule="auto"/>
        <w:rPr>
          <w:rFonts w:ascii="Calibri" w:eastAsia="Calibri" w:hAnsi="Calibri" w:cs="Calibri"/>
        </w:rPr>
      </w:pPr>
    </w:p>
    <w:p w14:paraId="0000002B" w14:textId="77777777" w:rsidR="00EE230C" w:rsidRDefault="00AC21AF" w:rsidP="00AC21AF">
      <w:pPr>
        <w:spacing w:line="240" w:lineRule="auto"/>
        <w:rPr>
          <w:rFonts w:ascii="Calibri" w:eastAsia="Calibri" w:hAnsi="Calibri" w:cs="Calibri"/>
        </w:rPr>
      </w:pPr>
      <w:r>
        <w:rPr>
          <w:rFonts w:ascii="Calibri" w:eastAsia="Calibri" w:hAnsi="Calibri" w:cs="Calibri"/>
        </w:rPr>
        <w:t>Blinking upon it, I leaned forth for the object that was presented before me. I even take it into my own paw in hopes of inspecting it more. Yet the roars of the monster interrupting my thoughts as the sounds hindering my thoughts and prevented more from ever surfacing. In addition, induced some sort of headache onto me. For with a growl, my eyes narrowed onto the object. I snatched it immediately and turned towards the green glowing brain in front of me. Then stabbed it into it, right at the center. The ‘b</w:t>
      </w:r>
      <w:r>
        <w:rPr>
          <w:rFonts w:ascii="Calibri" w:eastAsia="Calibri" w:hAnsi="Calibri" w:cs="Calibri"/>
        </w:rPr>
        <w:t>rain’ shrieked and cut off its tubes, spitting out green ‘juices’ out and scattered upon the flooring beneath me. Some of the juices were even sprayed onto the walls. The ‘brain’ continued shrieking and spitting until it was entirely flattened like a flat tire or something identical to that however that I threw my paws upon the center of the ruined ‘brain’, picking out what seems to be a golden silver key in front of me. Grabbing that immediately, I backtracked through the swirl and spiral of paths. Returni</w:t>
      </w:r>
      <w:r>
        <w:rPr>
          <w:rFonts w:ascii="Calibri" w:eastAsia="Calibri" w:hAnsi="Calibri" w:cs="Calibri"/>
        </w:rPr>
        <w:t>ng to that door that had sudden opened. I entered through.</w:t>
      </w:r>
    </w:p>
    <w:sectPr w:rsidR="00EE230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0NTM0NDAxNTM3NjdU0lEKTi0uzszPAykwrAUAuYHQZywAAAA="/>
  </w:docVars>
  <w:rsids>
    <w:rsidRoot w:val="00EE230C"/>
    <w:rsid w:val="00342373"/>
    <w:rsid w:val="00AC21AF"/>
    <w:rsid w:val="00EE2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B6FE7F-5FF0-4A53-B998-04FDDE7AE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896</Words>
  <Characters>16511</Characters>
  <Application>Microsoft Office Word</Application>
  <DocSecurity>0</DocSecurity>
  <Lines>137</Lines>
  <Paragraphs>38</Paragraphs>
  <ScaleCrop>false</ScaleCrop>
  <Company/>
  <LinksUpToDate>false</LinksUpToDate>
  <CharactersWithSpaces>1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6-06T14:01:00Z</dcterms:created>
  <dcterms:modified xsi:type="dcterms:W3CDTF">2024-06-06T14:01:00Z</dcterms:modified>
</cp:coreProperties>
</file>